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8e6e7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8018fb9-dfde-4837-9c79-8ebcc1e1acc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8-10T21:28:25Z</dcterms:created>
  <dcterms:modified xsi:type="dcterms:W3CDTF">2023-08-10T21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